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Large DNA viruses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0.0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0.05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9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0.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0.57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9.2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2.1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5.3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7.58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8.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.33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0.9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4.90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7.5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.48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1.8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.86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2.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7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.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.81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4.9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.78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1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66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9:03Z</dcterms:created>
  <dcterms:modified xsi:type="dcterms:W3CDTF">2024-07-03T09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